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swa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otswana received a score of 57.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otswan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tswana received a score of</w:t>
      </w:r>
      <w:r>
        <w:t xml:space="preserve"> </w:t>
      </w:r>
      <w:r>
        <w:rPr>
          <w:b/>
        </w:rPr>
        <w:t xml:space="preserve">66.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otswana received a score of 65.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otswana received a score of 54.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otswana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otswan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otswan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otswana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otswan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otswan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otswan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otswan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otswan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otswan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otswan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otswan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otswan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otswa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swa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94, 1995, 2000, 2002, 2003, 2007, 2009,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4, 1996, 2004, 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4, 2005, 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10</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swa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swana Country Report</dc:title>
  <dc:creator>SPI Team</dc:creator>
  <cp:keywords/>
  <dcterms:created xsi:type="dcterms:W3CDTF">2021-05-25T12:18:30Z</dcterms:created>
  <dcterms:modified xsi:type="dcterms:W3CDTF">2021-05-25T12: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